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1D9D" w:rsidRDefault="00FC2E7E">
      <w:pPr>
        <w:keepNext/>
        <w:keepLines/>
        <w:spacing w:before="200" w:after="0"/>
        <w:jc w:val="center"/>
        <w:rPr>
          <w:rFonts w:ascii="Cambria" w:eastAsia="Cambria" w:hAnsi="Cambria" w:cs="Cambria"/>
          <w:b/>
          <w:sz w:val="26"/>
        </w:rPr>
      </w:pPr>
      <w:bookmarkStart w:id="0" w:name="_GoBack"/>
      <w:bookmarkEnd w:id="0"/>
      <w:r>
        <w:rPr>
          <w:rFonts w:ascii="Cambria" w:eastAsia="Cambria" w:hAnsi="Cambria" w:cs="Cambria"/>
          <w:b/>
          <w:sz w:val="26"/>
        </w:rPr>
        <w:t xml:space="preserve">Abraham S. </w:t>
      </w:r>
      <w:proofErr w:type="spellStart"/>
      <w:r>
        <w:rPr>
          <w:rFonts w:ascii="Cambria" w:eastAsia="Cambria" w:hAnsi="Cambria" w:cs="Cambria"/>
          <w:b/>
          <w:sz w:val="26"/>
        </w:rPr>
        <w:t>Tarr</w:t>
      </w:r>
      <w:proofErr w:type="spellEnd"/>
    </w:p>
    <w:p w:rsidR="008C1D9D" w:rsidRDefault="00FC2E7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283 130th Lane NW Coon Rapids,</w:t>
      </w:r>
    </w:p>
    <w:p w:rsidR="008C1D9D" w:rsidRDefault="00FC2E7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Minnesota 55448</w:t>
      </w:r>
    </w:p>
    <w:p w:rsidR="008C1D9D" w:rsidRDefault="00FC2E7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512-210-5548</w:t>
      </w:r>
    </w:p>
    <w:p w:rsidR="008C1D9D" w:rsidRDefault="00FC2E7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sz w:val="24"/>
        </w:rPr>
        <w:t>abtarr2002@yahoo.com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Profile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dicated professional and a Military Veteran with a background in medical braiding, catheters, stents and laser operator.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Quality Inspector with over six years of experience working at some of the world’s largest FDA and ISO regulated medical device companies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Good quality aptitude, problem solving skills, precision measurement, statistical processes control, computer inventory skills, and an advocator and implemental of Good Manufacturing Practices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fficient and dependable with focus on providing high quality results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Possesses good communication and computer skills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monstrated ability to understand and respect confidentiality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apable of adapting to changes and taking initiatives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Ability to read and interpret engineering drawing/blueprint 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qually effective in a self-managed and team environment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xhibits the ability and willingness to listen, learn, follow instructions and respect co-workers.</w:t>
      </w:r>
    </w:p>
    <w:p w:rsidR="008C1D9D" w:rsidRDefault="00FC2E7E">
      <w:pPr>
        <w:numPr>
          <w:ilvl w:val="0"/>
          <w:numId w:val="1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Great computer knowledge.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Objective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o obtain a Quality Inspector/ Network Support Technician opportunity with a reputable company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Education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Network Administration (AAS Degree)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Hennepin Technical College                                    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August 2015 - May 2017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Brooklyn Park, MN </w:t>
      </w:r>
      <w:r>
        <w:rPr>
          <w:rFonts w:ascii="Times New Roman" w:eastAsia="Times New Roman" w:hAnsi="Times New Roman" w:cs="Times New Roman"/>
          <w:sz w:val="24"/>
        </w:rPr>
        <w:tab/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HVAC Certificate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United States School of HVAC (Certification)       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May 2010 – August 2010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lectronic Technology (AAS Degree)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Hennepin Technical College                                                  </w:t>
      </w:r>
      <w:r>
        <w:rPr>
          <w:rFonts w:ascii="Times New Roman" w:eastAsia="Times New Roman" w:hAnsi="Times New Roman" w:cs="Times New Roman"/>
          <w:b/>
          <w:sz w:val="24"/>
        </w:rPr>
        <w:t>August 2005 – May 2008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Brooklyn Park, MN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Work Experience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Midwest Finishing Inc</w:t>
      </w: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Quality Assurance Technician</w:t>
      </w: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Brooklyn Park, MN                                                                  May 2017 to Present</w:t>
      </w: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712628" w:rsidRPr="00B813A5" w:rsidRDefault="00712628" w:rsidP="0071262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B813A5">
        <w:rPr>
          <w:rFonts w:ascii="Times New Roman" w:eastAsia="Times New Roman" w:hAnsi="Times New Roman" w:cs="Times New Roman"/>
          <w:sz w:val="24"/>
        </w:rPr>
        <w:t>Conduct in processing and final inspection on</w:t>
      </w:r>
      <w:r w:rsidR="00B813A5" w:rsidRPr="00B813A5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B813A5" w:rsidRPr="00B813A5">
        <w:rPr>
          <w:rFonts w:ascii="Times New Roman" w:eastAsia="Times New Roman" w:hAnsi="Times New Roman" w:cs="Times New Roman"/>
          <w:sz w:val="24"/>
        </w:rPr>
        <w:t>Micropulse</w:t>
      </w:r>
      <w:proofErr w:type="spellEnd"/>
      <w:r w:rsidR="00B813A5" w:rsidRPr="00B813A5">
        <w:rPr>
          <w:rFonts w:ascii="Times New Roman" w:eastAsia="Times New Roman" w:hAnsi="Times New Roman" w:cs="Times New Roman"/>
          <w:sz w:val="24"/>
        </w:rPr>
        <w:t xml:space="preserve"> (IDI, Electroless </w:t>
      </w:r>
      <w:proofErr w:type="spellStart"/>
      <w:r w:rsidR="00B813A5" w:rsidRPr="00B813A5">
        <w:rPr>
          <w:rFonts w:ascii="Times New Roman" w:eastAsia="Times New Roman" w:hAnsi="Times New Roman" w:cs="Times New Roman"/>
          <w:sz w:val="24"/>
        </w:rPr>
        <w:t>Nickles</w:t>
      </w:r>
      <w:proofErr w:type="spellEnd"/>
      <w:r w:rsidR="00B813A5" w:rsidRPr="00B813A5">
        <w:rPr>
          <w:rFonts w:ascii="Times New Roman" w:eastAsia="Times New Roman" w:hAnsi="Times New Roman" w:cs="Times New Roman"/>
          <w:sz w:val="24"/>
        </w:rPr>
        <w:t>)</w:t>
      </w:r>
    </w:p>
    <w:p w:rsidR="00B813A5" w:rsidRPr="00B813A5" w:rsidRDefault="00B813A5" w:rsidP="0071262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B813A5">
        <w:rPr>
          <w:rFonts w:ascii="Times New Roman" w:eastAsia="Times New Roman" w:hAnsi="Times New Roman" w:cs="Times New Roman"/>
          <w:sz w:val="24"/>
        </w:rPr>
        <w:t xml:space="preserve">Use X-ray to thoroughly inspect and get precise measurement of </w:t>
      </w:r>
      <w:proofErr w:type="spellStart"/>
      <w:r w:rsidRPr="00B813A5">
        <w:rPr>
          <w:rFonts w:ascii="Times New Roman" w:eastAsia="Times New Roman" w:hAnsi="Times New Roman" w:cs="Times New Roman"/>
          <w:sz w:val="24"/>
        </w:rPr>
        <w:t>micropulse</w:t>
      </w:r>
      <w:proofErr w:type="spellEnd"/>
      <w:r w:rsidRPr="00B813A5">
        <w:rPr>
          <w:rFonts w:ascii="Times New Roman" w:eastAsia="Times New Roman" w:hAnsi="Times New Roman" w:cs="Times New Roman"/>
          <w:sz w:val="24"/>
        </w:rPr>
        <w:t xml:space="preserve"> and IDI</w:t>
      </w:r>
    </w:p>
    <w:p w:rsidR="00B813A5" w:rsidRPr="00B813A5" w:rsidRDefault="00B813A5" w:rsidP="0071262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B813A5">
        <w:rPr>
          <w:rFonts w:ascii="Times New Roman" w:eastAsia="Times New Roman" w:hAnsi="Times New Roman" w:cs="Times New Roman"/>
          <w:sz w:val="24"/>
        </w:rPr>
        <w:t xml:space="preserve">Fill/ close out paper work on final inspection </w:t>
      </w:r>
    </w:p>
    <w:p w:rsidR="00B813A5" w:rsidRPr="00B813A5" w:rsidRDefault="00B813A5" w:rsidP="0071262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B813A5">
        <w:rPr>
          <w:rFonts w:ascii="Times New Roman" w:eastAsia="Times New Roman" w:hAnsi="Times New Roman" w:cs="Times New Roman"/>
          <w:sz w:val="24"/>
        </w:rPr>
        <w:t>Use micrometer to get pre-plate head cut verification on all IDI</w:t>
      </w:r>
    </w:p>
    <w:p w:rsidR="00B813A5" w:rsidRPr="00B813A5" w:rsidRDefault="00B813A5" w:rsidP="0071262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B813A5">
        <w:rPr>
          <w:rFonts w:ascii="Times New Roman" w:eastAsia="Times New Roman" w:hAnsi="Times New Roman" w:cs="Times New Roman"/>
          <w:sz w:val="24"/>
        </w:rPr>
        <w:t xml:space="preserve">Visually inspect </w:t>
      </w:r>
      <w:proofErr w:type="spellStart"/>
      <w:r w:rsidRPr="00B813A5">
        <w:rPr>
          <w:rFonts w:ascii="Times New Roman" w:eastAsia="Times New Roman" w:hAnsi="Times New Roman" w:cs="Times New Roman"/>
          <w:sz w:val="24"/>
        </w:rPr>
        <w:t>Micropulse</w:t>
      </w:r>
      <w:proofErr w:type="spellEnd"/>
      <w:r w:rsidRPr="00B813A5">
        <w:rPr>
          <w:rFonts w:ascii="Times New Roman" w:eastAsia="Times New Roman" w:hAnsi="Times New Roman" w:cs="Times New Roman"/>
          <w:sz w:val="24"/>
        </w:rPr>
        <w:t xml:space="preserve"> for nodules, void, discoloration, flacking and adhesion in crown area.</w:t>
      </w:r>
    </w:p>
    <w:p w:rsidR="00B813A5" w:rsidRPr="00B813A5" w:rsidRDefault="00B813A5" w:rsidP="0071262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B813A5">
        <w:rPr>
          <w:rFonts w:ascii="Times New Roman" w:eastAsia="Times New Roman" w:hAnsi="Times New Roman" w:cs="Times New Roman"/>
          <w:sz w:val="24"/>
        </w:rPr>
        <w:t xml:space="preserve">Check adhesion using microscope per IDI </w:t>
      </w:r>
      <w:proofErr w:type="spellStart"/>
      <w:r w:rsidRPr="00B813A5">
        <w:rPr>
          <w:rFonts w:ascii="Times New Roman" w:eastAsia="Times New Roman" w:hAnsi="Times New Roman" w:cs="Times New Roman"/>
          <w:sz w:val="24"/>
        </w:rPr>
        <w:t>pluger</w:t>
      </w:r>
      <w:proofErr w:type="spellEnd"/>
      <w:r w:rsidRPr="00B813A5">
        <w:rPr>
          <w:rFonts w:ascii="Times New Roman" w:eastAsia="Times New Roman" w:hAnsi="Times New Roman" w:cs="Times New Roman"/>
          <w:sz w:val="24"/>
        </w:rPr>
        <w:t xml:space="preserve"> procedure</w:t>
      </w:r>
    </w:p>
    <w:p w:rsidR="00B813A5" w:rsidRPr="00B813A5" w:rsidRDefault="00B813A5" w:rsidP="00B813A5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712628" w:rsidRDefault="00712628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United States Army                                                     </w:t>
      </w:r>
      <w:r w:rsidR="00B813A5">
        <w:rPr>
          <w:rFonts w:ascii="Times New Roman" w:eastAsia="Times New Roman" w:hAnsi="Times New Roman" w:cs="Times New Roman"/>
          <w:b/>
          <w:sz w:val="24"/>
        </w:rPr>
        <w:t xml:space="preserve">             Mar 2010 – May 2015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ort Hood, TX                                      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Floor Technician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uties: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nducted preventive maintenance check and services on all HVAC unit and refrigeration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Installed Air-filter, blower Motor, compressors, evaporators on all HVAC system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roubleshoot bre</w:t>
      </w:r>
      <w:r w:rsidR="00625292">
        <w:rPr>
          <w:rFonts w:ascii="Times New Roman" w:eastAsia="Times New Roman" w:hAnsi="Times New Roman" w:cs="Times New Roman"/>
          <w:sz w:val="24"/>
        </w:rPr>
        <w:t xml:space="preserve">akdowns and repair malfunction </w:t>
      </w:r>
      <w:r>
        <w:rPr>
          <w:rFonts w:ascii="Times New Roman" w:eastAsia="Times New Roman" w:hAnsi="Times New Roman" w:cs="Times New Roman"/>
          <w:sz w:val="24"/>
        </w:rPr>
        <w:t xml:space="preserve"> HVAC systems and components; utilize testing </w:t>
      </w:r>
      <w:r w:rsidR="00625292">
        <w:rPr>
          <w:rFonts w:ascii="Times New Roman" w:eastAsia="Times New Roman" w:hAnsi="Times New Roman" w:cs="Times New Roman"/>
          <w:sz w:val="24"/>
        </w:rPr>
        <w:t>equipment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onitored building temperature in work place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Responded to and resolved service calls in a timely manner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Follow company guidelines and government regulations.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Installed air conditioning equipment and tested for proper operation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recycled and charge refrigerant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aintain repair and replace air conditioning system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velop job repair plans for team members to affect repairs on time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quipment Installation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lectrical and Mechanical Repairs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roubleshooting and Diagnostics</w:t>
      </w:r>
    </w:p>
    <w:p w:rsidR="008C1D9D" w:rsidRDefault="00FC2E7E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Blueprint Interpretation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lectronic Technician</w:t>
      </w:r>
    </w:p>
    <w:p w:rsidR="008C1D9D" w:rsidRDefault="00FC2E7E">
      <w:pPr>
        <w:numPr>
          <w:ilvl w:val="0"/>
          <w:numId w:val="3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aintained tools, equipment in work area</w:t>
      </w:r>
    </w:p>
    <w:p w:rsidR="008C1D9D" w:rsidRDefault="00FC2E7E">
      <w:pPr>
        <w:numPr>
          <w:ilvl w:val="0"/>
          <w:numId w:val="3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Repaired, installed, adjusted, modified and test all electronic circuit board for malfunction.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V3                                                                                            Jan</w:t>
      </w:r>
      <w:r w:rsidR="00D854BA">
        <w:rPr>
          <w:rFonts w:ascii="Times New Roman" w:eastAsia="Times New Roman" w:hAnsi="Times New Roman" w:cs="Times New Roman"/>
          <w:b/>
          <w:sz w:val="24"/>
        </w:rPr>
        <w:t xml:space="preserve"> 2005 – Dec 2009</w:t>
      </w:r>
      <w:r>
        <w:rPr>
          <w:rFonts w:ascii="Times New Roman" w:eastAsia="Times New Roman" w:hAnsi="Times New Roman" w:cs="Times New Roman"/>
          <w:b/>
          <w:sz w:val="24"/>
        </w:rPr>
        <w:br/>
      </w:r>
      <w:r>
        <w:rPr>
          <w:rFonts w:ascii="Times New Roman" w:eastAsia="Times New Roman" w:hAnsi="Times New Roman" w:cs="Times New Roman"/>
          <w:sz w:val="24"/>
        </w:rPr>
        <w:t xml:space="preserve">Plymouth, MN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Quality Inspector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uties: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Identify training needs and organize training interventions to meet quality standards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ead interaction with engineering and product owner teams to address escalated technical and to recommend enhancement opportunities and Tech Support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Be available and on-call for escalated issues during business hours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ordinate and lead team training activities and ensure Tier 1 staff are aware of all product and functionality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Implement and evaluate adequacy of quality assurance standards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Work in an ISO 13485 clean-room, adhering to all ISO procedures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In-process inspection using varies microscopes and magnifying glasses, calipers, smart gauges, tweezers and micrometer 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Inspect products to ensure appropriate quality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etup and operates computer base programing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nduct and monitor testing and inspection of materials and products to ensure finished product quality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nalyze data to identify areas for improvement in the quality system</w:t>
      </w:r>
    </w:p>
    <w:p w:rsidR="008C1D9D" w:rsidRDefault="00FC2E7E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velop, recommend and monitor corrective and preventive actions</w:t>
      </w:r>
    </w:p>
    <w:p w:rsidR="008C1D9D" w:rsidRDefault="008C1D9D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:rsidR="008C1D9D" w:rsidRDefault="008C1D9D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Boston Scientific </w:t>
      </w: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  <w:t xml:space="preserve">      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ab/>
        <w:t xml:space="preserve">       </w:t>
      </w:r>
      <w:r>
        <w:rPr>
          <w:rFonts w:ascii="Times New Roman" w:eastAsia="Times New Roman" w:hAnsi="Times New Roman" w:cs="Times New Roman"/>
          <w:b/>
          <w:sz w:val="24"/>
        </w:rPr>
        <w:t>Jan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>2004 – Jan 2005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2 </w:t>
      </w:r>
      <w:proofErr w:type="spellStart"/>
      <w:r>
        <w:rPr>
          <w:rFonts w:ascii="Times New Roman" w:eastAsia="Times New Roman" w:hAnsi="Times New Roman" w:cs="Times New Roman"/>
          <w:sz w:val="24"/>
        </w:rPr>
        <w:t>Scimed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Place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sz w:val="24"/>
        </w:rPr>
        <w:t>Maple Grove, MN 55311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Manufacturing Technician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uties: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etup and Operated machines to work on stents and catheter bonding for production line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est product for functionality or quality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llect hazardous or non-hazardous waste in correctly labeled barrels and transfer them to collection area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onitor and adjust production equipment for quality and productivity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rain new operators on catheter bonding and stents processing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ssembled and inspected stents and catheters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mpleted daily assembly logs and computer data entry</w:t>
      </w:r>
    </w:p>
    <w:p w:rsidR="008C1D9D" w:rsidRDefault="00FC2E7E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Quality Control using microscopes, calipers, micrometers, smart scopes, depth gauges, plug gauges, and other tools to insure appropriate quality     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References</w:t>
      </w: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vailable upon request.</w:t>
      </w:r>
    </w:p>
    <w:p w:rsidR="008C1D9D" w:rsidRDefault="008C1D9D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8C1D9D" w:rsidRDefault="00FC2E7E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** Gap in employment is due to schooling**</w:t>
      </w:r>
    </w:p>
    <w:sectPr w:rsidR="008C1D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80E99"/>
    <w:multiLevelType w:val="multilevel"/>
    <w:tmpl w:val="6AAE0D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497838"/>
    <w:multiLevelType w:val="multilevel"/>
    <w:tmpl w:val="806E5BD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2CE087F"/>
    <w:multiLevelType w:val="multilevel"/>
    <w:tmpl w:val="568827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50435E5"/>
    <w:multiLevelType w:val="multilevel"/>
    <w:tmpl w:val="C4881A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7535C66"/>
    <w:multiLevelType w:val="hybridMultilevel"/>
    <w:tmpl w:val="DD7E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523DC2"/>
    <w:multiLevelType w:val="multilevel"/>
    <w:tmpl w:val="DB5C01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tDAwtjQ3NDCztDBV0lEKTi0uzszPAykwrAUA+ySBLiwAAAA="/>
  </w:docVars>
  <w:rsids>
    <w:rsidRoot w:val="008C1D9D"/>
    <w:rsid w:val="00232286"/>
    <w:rsid w:val="00593F6A"/>
    <w:rsid w:val="00625292"/>
    <w:rsid w:val="00712628"/>
    <w:rsid w:val="00797588"/>
    <w:rsid w:val="008C1D9D"/>
    <w:rsid w:val="00A902BD"/>
    <w:rsid w:val="00B813A5"/>
    <w:rsid w:val="00D854BA"/>
    <w:rsid w:val="00FC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51FA21-DC0C-4192-A633-4F88723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7</Words>
  <Characters>448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JOYCE  TARR</dc:creator>
  <cp:lastModifiedBy>cmg</cp:lastModifiedBy>
  <cp:revision>2</cp:revision>
  <dcterms:created xsi:type="dcterms:W3CDTF">2017-09-06T20:41:00Z</dcterms:created>
  <dcterms:modified xsi:type="dcterms:W3CDTF">2017-09-06T20:41:00Z</dcterms:modified>
</cp:coreProperties>
</file>